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7328" w:rsidRPr="00BF52AB" w:rsidRDefault="006F6D70" w:rsidP="003D3016">
      <w:pPr>
        <w:spacing w:after="0" w:line="240" w:lineRule="auto"/>
        <w:rPr>
          <w:rFonts w:ascii="Calibri Light" w:eastAsia="Arial Unicode MS" w:hAnsi="Calibri Light" w:cs="Arial Unicode MS"/>
          <w:b/>
          <w:bCs/>
          <w:sz w:val="24"/>
          <w:lang w:val="en-US"/>
        </w:rPr>
      </w:pPr>
      <w:r w:rsidRPr="006F6D70">
        <w:rPr>
          <w:rFonts w:ascii="Calibri Light" w:eastAsia="Arial Unicode MS" w:hAnsi="Calibri Light" w:cs="Arial Unicode MS"/>
          <w:noProof/>
          <w:color w:val="538135"/>
          <w:sz w:val="32"/>
          <w:lang w:val="en-US"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6.2pt;margin-top:14.8pt;width:70.5pt;height:67.75pt;z-index:-251662848;visibility:visible;mso-wrap-distance-top:3.6pt;mso-wrap-distance-bottom:3.6pt;mso-position-horizontal-relative:margin;mso-width-relative:margin;mso-height-relative:margin" wrapcoords="-230 -240 -230 21360 21830 21360 21830 -240 -230 -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">
            <v:textbox>
              <w:txbxContent>
                <w:p w:rsidR="0034497E" w:rsidRDefault="00071151" w:rsidP="0034497E">
                  <w:r>
                    <w:rPr>
                      <w:rFonts w:ascii="Cambria" w:eastAsia="Arial Unicode MS" w:hAnsi="Cambria" w:cs="Tahoma"/>
                      <w:noProof/>
                      <w:color w:val="0000FF"/>
                      <w:lang w:val="en-US" w:eastAsia="en-US"/>
                    </w:rPr>
                    <w:drawing>
                      <wp:inline distT="0" distB="0" distL="0" distR="0">
                        <wp:extent cx="704850" cy="714375"/>
                        <wp:effectExtent l="19050" t="0" r="0" b="0"/>
                        <wp:docPr id="1" name="Picture 7" descr="naveen phot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naveen phot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04850" cy="7143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4497E" w:rsidRPr="009C0918" w:rsidRDefault="0034497E" w:rsidP="0034497E">
                  <w:pPr>
                    <w:rPr>
                      <w:color w:val="00B0F0"/>
                    </w:rPr>
                  </w:pPr>
                </w:p>
                <w:p w:rsidR="0034497E" w:rsidRPr="00AB7174" w:rsidRDefault="0034497E" w:rsidP="00F434E1">
                  <w:pPr>
                    <w:jc w:val="center"/>
                    <w:rPr>
                      <w:color w:val="538135"/>
                    </w:rPr>
                  </w:pPr>
                  <w:r w:rsidRPr="00AB7174">
                    <w:rPr>
                      <w:color w:val="538135"/>
                    </w:rPr>
                    <w:t>PHOTO</w:t>
                  </w:r>
                </w:p>
              </w:txbxContent>
            </v:textbox>
            <w10:wrap type="tight" anchorx="margin"/>
          </v:shape>
        </w:pict>
      </w:r>
      <w:r w:rsidRPr="006F6D70">
        <w:rPr>
          <w:noProof/>
          <w:lang w:val="en-US" w:eastAsia="en-US"/>
        </w:rPr>
        <w:pict>
          <v:rect id="Прямоугольник 8" o:spid="_x0000_s1036" style="position:absolute;margin-left:3567.55pt;margin-top:-42.45pt;width:551.25pt;height:12.75pt;z-index:251654656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" fillcolor="#538135" stroked="f" strokeweight="1pt">
            <w10:wrap anchorx="margin"/>
          </v:rect>
        </w:pict>
      </w:r>
      <w:r w:rsidRPr="006F6D70">
        <w:rPr>
          <w:noProof/>
          <w:lang w:val="en-US" w:eastAsia="en-US"/>
        </w:rPr>
        <w:pict>
          <v:rect id="_x0000_s1035" style="position:absolute;margin-left:-100.2pt;margin-top:24.7pt;width:126.4pt;height:10.9pt;rotation:90;z-index:25165670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" fillcolor="#538135" stroked="f" strokeweight="1pt">
            <w10:wrap anchorx="margin"/>
          </v:rect>
        </w:pict>
      </w:r>
    </w:p>
    <w:p w:rsidR="00817328" w:rsidRPr="00BF52AB" w:rsidRDefault="003A6511" w:rsidP="003D3016">
      <w:pPr>
        <w:spacing w:after="0" w:line="240" w:lineRule="auto"/>
        <w:rPr>
          <w:rFonts w:ascii="Cambria" w:eastAsia="Arial Unicode MS" w:hAnsi="Cambria" w:cs="Arial Unicode MS"/>
          <w:b/>
          <w:color w:val="538135"/>
          <w:sz w:val="32"/>
        </w:rPr>
      </w:pPr>
      <w:r w:rsidRPr="003A6511">
        <w:rPr>
          <w:rFonts w:ascii="Cambria" w:eastAsia="Arial Unicode MS" w:hAnsi="Cambria" w:cs="Arial Unicode MS"/>
          <w:b/>
          <w:bCs/>
          <w:color w:val="538135"/>
          <w:sz w:val="32"/>
          <w:lang w:val="en-US"/>
        </w:rPr>
        <w:t>NAVANEETHAKUMAR</w:t>
      </w:r>
    </w:p>
    <w:p w:rsidR="00071151" w:rsidRDefault="00071151" w:rsidP="00E10D59">
      <w:pPr>
        <w:spacing w:after="0" w:line="240" w:lineRule="auto"/>
        <w:rPr>
          <w:rFonts w:ascii="Cambria" w:eastAsia="Arial Unicode MS" w:hAnsi="Cambria" w:cs="Arial Unicode MS"/>
          <w:b/>
          <w:color w:val="538135"/>
          <w:spacing w:val="24"/>
          <w:lang w:val="fr-FR"/>
        </w:rPr>
      </w:pPr>
      <w:r>
        <w:rPr>
          <w:rFonts w:ascii="Cambria" w:eastAsia="Arial Unicode MS" w:hAnsi="Cambria" w:cs="Arial Unicode MS"/>
          <w:b/>
          <w:color w:val="538135"/>
          <w:spacing w:val="24"/>
          <w:lang w:val="fr-FR"/>
        </w:rPr>
        <w:t xml:space="preserve">Email : </w:t>
      </w:r>
      <w:hyperlink r:id="rId9" w:history="1">
        <w:r w:rsidRPr="000B644D">
          <w:rPr>
            <w:rStyle w:val="Hyperlink"/>
            <w:rFonts w:ascii="Cambria" w:eastAsia="Arial Unicode MS" w:hAnsi="Cambria" w:cs="Arial Unicode MS"/>
            <w:b/>
            <w:spacing w:val="24"/>
            <w:lang w:val="fr-FR"/>
          </w:rPr>
          <w:t>navaneethakumar.390310@2freemail.com</w:t>
        </w:r>
      </w:hyperlink>
    </w:p>
    <w:p w:rsidR="00071151" w:rsidRDefault="00071151" w:rsidP="00E10D59">
      <w:pPr>
        <w:spacing w:after="0" w:line="240" w:lineRule="auto"/>
        <w:rPr>
          <w:rFonts w:ascii="Cambria" w:eastAsia="Arial Unicode MS" w:hAnsi="Cambria" w:cs="Arial Unicode MS"/>
          <w:b/>
          <w:color w:val="538135"/>
          <w:spacing w:val="24"/>
          <w:lang w:val="fr-FR"/>
        </w:rPr>
      </w:pPr>
    </w:p>
    <w:p w:rsidR="00817328" w:rsidRPr="002B759A" w:rsidRDefault="006F6D70" w:rsidP="00E10D59">
      <w:pPr>
        <w:spacing w:after="0" w:line="240" w:lineRule="auto"/>
        <w:rPr>
          <w:rFonts w:ascii="Cambria" w:eastAsia="Arial Unicode MS" w:hAnsi="Cambria" w:cs="Arial Unicode MS"/>
          <w:b/>
          <w:color w:val="538135"/>
          <w:spacing w:val="24"/>
          <w:lang w:val="fr-FR"/>
        </w:rPr>
      </w:pPr>
      <w:r w:rsidRPr="002B759A">
        <w:rPr>
          <w:rFonts w:ascii="Cambria" w:eastAsia="Arial Unicode MS" w:hAnsi="Cambria" w:cs="Arial Unicode MS"/>
          <w:b/>
          <w:color w:val="538135"/>
          <w:spacing w:val="24"/>
          <w:lang w:val="fr-FR"/>
        </w:rPr>
        <w:pict>
          <v:shape id="Прямоугольник 20" o:spid="_x0000_s1034" style="position:absolute;margin-left:4019.05pt;margin-top:779.55pt;width:615.75pt;height:18pt;z-index:2516526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" path="m,200025c1346200,196850,5921375,3175,7267575,r476250,200025l7743825,685800,,685800,,200025xe" fillcolor="#2f5496" stroked="f" strokeweight="1pt">
            <v:stroke joinstyle="miter"/>
            <v:path arrowok="t" o:connecttype="custom" o:connectlocs="0,66675;7339089,0;7820025,66675;7820025,228600;0,228600;0,66675" o:connectangles="0,0,0,0,0,0"/>
            <w10:wrap anchorx="page"/>
          </v:shape>
        </w:pict>
      </w:r>
      <w:r w:rsidR="002B759A">
        <w:rPr>
          <w:rFonts w:ascii="Cambria" w:eastAsia="Arial Unicode MS" w:hAnsi="Cambria" w:cs="Arial Unicode MS"/>
          <w:b/>
          <w:color w:val="538135"/>
          <w:spacing w:val="24"/>
          <w:lang w:val="fr-FR"/>
        </w:rPr>
        <w:t>JOB TITLE -</w:t>
      </w:r>
      <w:r w:rsidR="002B759A" w:rsidRPr="002B759A">
        <w:rPr>
          <w:rFonts w:ascii="Cambria" w:eastAsia="Arial Unicode MS" w:hAnsi="Cambria" w:cs="Arial Unicode MS"/>
          <w:b/>
          <w:color w:val="538135"/>
          <w:spacing w:val="24"/>
          <w:lang w:val="fr-FR"/>
        </w:rPr>
        <w:t xml:space="preserve"> IT SUPPORT</w:t>
      </w:r>
    </w:p>
    <w:p w:rsidR="00817328" w:rsidRPr="00BF52AB" w:rsidRDefault="006F6D70" w:rsidP="003D3016">
      <w:pPr>
        <w:spacing w:after="0" w:line="240" w:lineRule="auto"/>
      </w:pPr>
      <w:r>
        <w:rPr>
          <w:noProof/>
          <w:lang w:val="en-US" w:eastAsia="en-US"/>
        </w:rPr>
        <w:pict>
          <v:rect id="_x0000_s1033" style="position:absolute;margin-left:2685.55pt;margin-top:4.5pt;width:425.25pt;height:13.5pt;z-index:251655680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" fillcolor="#538135" stroked="f" strokeweight="1pt">
            <w10:wrap anchorx="margin"/>
          </v:rect>
        </w:pict>
      </w:r>
    </w:p>
    <w:p w:rsidR="00817328" w:rsidRPr="00BF52AB" w:rsidRDefault="00817328" w:rsidP="003D3016">
      <w:pPr>
        <w:spacing w:after="0" w:line="240" w:lineRule="auto"/>
        <w:jc w:val="both"/>
        <w:rPr>
          <w:rFonts w:ascii="Calibri Light" w:hAnsi="Calibri Light"/>
          <w:lang w:eastAsia="en-GB"/>
        </w:rPr>
      </w:pPr>
    </w:p>
    <w:p w:rsidR="003C6A40" w:rsidRPr="003A6511" w:rsidRDefault="00C718BC" w:rsidP="003A6511">
      <w:pPr>
        <w:shd w:val="clear" w:color="auto" w:fill="E2EFD9"/>
        <w:spacing w:after="0" w:line="240" w:lineRule="auto"/>
        <w:jc w:val="center"/>
        <w:rPr>
          <w:rFonts w:ascii="Cambria" w:hAnsi="Cambria"/>
          <w:b/>
          <w:color w:val="5B9BD5"/>
          <w:lang w:val="en-US"/>
        </w:rPr>
      </w:pPr>
      <w:r w:rsidRPr="00BF52AB">
        <w:rPr>
          <w:rFonts w:ascii="Cambria" w:hAnsi="Cambria"/>
        </w:rPr>
        <w:t>Achievement-driven profes</w:t>
      </w:r>
      <w:r w:rsidR="004B606A" w:rsidRPr="00BF52AB">
        <w:rPr>
          <w:rFonts w:ascii="Cambria" w:hAnsi="Cambria"/>
        </w:rPr>
        <w:t>sional targeting assignments in</w:t>
      </w:r>
      <w:r w:rsidR="00233146">
        <w:rPr>
          <w:rFonts w:ascii="Cambria" w:hAnsi="Cambria"/>
          <w:b/>
          <w:color w:val="5B9BD5"/>
          <w:lang w:val="en-US"/>
        </w:rPr>
        <w:t xml:space="preserve"> IT Support </w:t>
      </w:r>
      <w:r w:rsidRPr="00BF52AB">
        <w:rPr>
          <w:rFonts w:ascii="Cambria" w:hAnsi="Cambria"/>
        </w:rPr>
        <w:t>with an organization of repute</w:t>
      </w:r>
      <w:r w:rsidR="00753F46" w:rsidRPr="00BF52AB">
        <w:rPr>
          <w:rFonts w:ascii="Cambria" w:hAnsi="Cambria"/>
          <w:lang w:val="en-US"/>
        </w:rPr>
        <w:t xml:space="preserve"> preferably in </w:t>
      </w:r>
      <w:r w:rsidR="00AE15D8">
        <w:rPr>
          <w:rFonts w:ascii="Cambria" w:hAnsi="Cambria"/>
          <w:b/>
          <w:color w:val="5B9BD5"/>
          <w:lang w:val="en-US"/>
        </w:rPr>
        <w:t xml:space="preserve">IT and Telecom </w:t>
      </w:r>
      <w:r w:rsidR="00753F46" w:rsidRPr="00F75BAF">
        <w:rPr>
          <w:rFonts w:ascii="Cambria" w:hAnsi="Cambria"/>
          <w:b/>
          <w:color w:val="5B9BD5"/>
          <w:lang w:val="en-US"/>
        </w:rPr>
        <w:t>industries</w:t>
      </w:r>
    </w:p>
    <w:p w:rsidR="003D3016" w:rsidRPr="00BF52AB" w:rsidRDefault="006F6D70" w:rsidP="003D3016">
      <w:pPr>
        <w:spacing w:after="0" w:line="240" w:lineRule="auto"/>
        <w:jc w:val="both"/>
        <w:rPr>
          <w:rFonts w:ascii="Calibri Light" w:hAnsi="Calibri Light"/>
          <w:b/>
        </w:rPr>
      </w:pPr>
      <w:r w:rsidRPr="006F6D70">
        <w:rPr>
          <w:rFonts w:ascii="Cambria" w:hAnsi="Cambria"/>
          <w:noProof/>
          <w:lang w:val="en-US" w:eastAsia="en-US"/>
        </w:rPr>
        <w:pict>
          <v:shape id="Half Frame 3" o:spid="_x0000_s1032" style="position:absolute;left:0;text-align:left;margin-left:-.2pt;margin-top:11.5pt;width:192.75pt;height:19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47925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" path="m,l2447925,,1631958,82549r-1549409,l82549,239299,,247650,,xe" fillcolor="#538135" strokecolor="#1f4d78" strokeweight="1pt">
            <v:stroke joinstyle="miter"/>
            <v:path arrowok="t" o:connecttype="custom" o:connectlocs="0,0;2447925,0;1631958,82549;82549,82549;82549,239299;0,247650;0,0" o:connectangles="0,0,0,0,0,0,0"/>
          </v:shape>
        </w:pic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193"/>
      </w:tblGrid>
      <w:tr w:rsidR="003D3016" w:rsidRPr="00AB7174" w:rsidTr="00AB7174">
        <w:trPr>
          <w:trHeight w:val="614"/>
          <w:jc w:val="center"/>
        </w:trPr>
        <w:tc>
          <w:tcPr>
            <w:tcW w:w="10193" w:type="dxa"/>
          </w:tcPr>
          <w:p w:rsidR="003D3016" w:rsidRPr="00AB7174" w:rsidRDefault="0004384C" w:rsidP="00AB7174">
            <w:pPr>
              <w:pStyle w:val="Heading1"/>
              <w:spacing w:after="0" w:line="240" w:lineRule="auto"/>
              <w:rPr>
                <w:rFonts w:ascii="Cambria" w:hAnsi="Cambria"/>
              </w:rPr>
            </w:pPr>
            <w:r w:rsidRPr="00AB7174">
              <w:rPr>
                <w:rFonts w:ascii="Cambria" w:hAnsi="Cambria"/>
              </w:rPr>
              <w:tab/>
            </w:r>
            <w:r w:rsidR="003D3016" w:rsidRPr="00AB7174">
              <w:rPr>
                <w:rFonts w:ascii="Cambria" w:hAnsi="Cambria"/>
              </w:rPr>
              <w:t>Profile Summary</w:t>
            </w:r>
          </w:p>
        </w:tc>
      </w:tr>
    </w:tbl>
    <w:p w:rsidR="008763A0" w:rsidRDefault="008763A0" w:rsidP="008763A0">
      <w:pPr>
        <w:tabs>
          <w:tab w:val="left" w:pos="1140"/>
        </w:tabs>
        <w:spacing w:after="0" w:line="240" w:lineRule="auto"/>
        <w:ind w:right="400"/>
        <w:rPr>
          <w:rFonts w:ascii="Times New Roman" w:eastAsia="Arial" w:hAnsi="Times New Roman"/>
          <w:sz w:val="24"/>
          <w:szCs w:val="24"/>
          <w:lang w:val="en-US"/>
        </w:rPr>
      </w:pPr>
    </w:p>
    <w:p w:rsidR="00F06DE6" w:rsidRPr="008763A0" w:rsidRDefault="00F06DE6" w:rsidP="008763A0">
      <w:pPr>
        <w:numPr>
          <w:ilvl w:val="0"/>
          <w:numId w:val="26"/>
        </w:numPr>
        <w:tabs>
          <w:tab w:val="left" w:pos="1140"/>
        </w:tabs>
        <w:spacing w:after="0" w:line="240" w:lineRule="auto"/>
        <w:ind w:right="400"/>
        <w:rPr>
          <w:rFonts w:ascii="Times New Roman" w:eastAsia="Arial" w:hAnsi="Times New Roman"/>
          <w:sz w:val="24"/>
          <w:szCs w:val="24"/>
          <w:lang w:val="en-US"/>
        </w:rPr>
      </w:pPr>
      <w:r w:rsidRPr="008763A0">
        <w:rPr>
          <w:rFonts w:ascii="Times New Roman" w:eastAsia="Arial" w:hAnsi="Times New Roman"/>
          <w:sz w:val="24"/>
          <w:szCs w:val="24"/>
        </w:rPr>
        <w:t>Responsible for insta</w:t>
      </w:r>
      <w:r w:rsidRPr="008763A0">
        <w:rPr>
          <w:rFonts w:ascii="Times New Roman" w:eastAsia="Arial" w:hAnsi="Times New Roman"/>
          <w:b/>
          <w:sz w:val="24"/>
          <w:szCs w:val="24"/>
        </w:rPr>
        <w:t>l</w:t>
      </w:r>
      <w:r w:rsidRPr="008763A0">
        <w:rPr>
          <w:rFonts w:ascii="Times New Roman" w:eastAsia="Arial" w:hAnsi="Times New Roman"/>
          <w:sz w:val="24"/>
          <w:szCs w:val="24"/>
        </w:rPr>
        <w:t xml:space="preserve">lation and complaints of </w:t>
      </w:r>
      <w:r w:rsidR="008763A0" w:rsidRPr="008763A0">
        <w:rPr>
          <w:rFonts w:ascii="Times New Roman" w:eastAsia="Arial" w:hAnsi="Times New Roman"/>
          <w:sz w:val="24"/>
          <w:szCs w:val="24"/>
          <w:lang w:val="en-US"/>
        </w:rPr>
        <w:t>computer hardware</w:t>
      </w:r>
      <w:r w:rsidR="002D7579">
        <w:rPr>
          <w:rFonts w:ascii="Times New Roman" w:eastAsia="Arial" w:hAnsi="Times New Roman"/>
          <w:sz w:val="24"/>
          <w:szCs w:val="24"/>
          <w:lang w:val="en-US"/>
        </w:rPr>
        <w:t xml:space="preserve">, software </w:t>
      </w:r>
      <w:r w:rsidR="008763A0" w:rsidRPr="008763A0">
        <w:rPr>
          <w:rFonts w:ascii="Times New Roman" w:eastAsia="Arial" w:hAnsi="Times New Roman"/>
          <w:sz w:val="24"/>
          <w:szCs w:val="24"/>
          <w:lang w:val="en-US"/>
        </w:rPr>
        <w:t xml:space="preserve"> and network components</w:t>
      </w:r>
    </w:p>
    <w:p w:rsidR="00F06DE6" w:rsidRPr="00CD626E" w:rsidRDefault="00F06DE6" w:rsidP="00F06DE6">
      <w:pPr>
        <w:numPr>
          <w:ilvl w:val="0"/>
          <w:numId w:val="10"/>
        </w:numPr>
        <w:tabs>
          <w:tab w:val="left" w:pos="1140"/>
        </w:tabs>
        <w:spacing w:after="0" w:line="240" w:lineRule="auto"/>
        <w:ind w:right="260"/>
        <w:rPr>
          <w:rFonts w:ascii="Times New Roman" w:eastAsia="Wingdings" w:hAnsi="Times New Roman"/>
          <w:sz w:val="24"/>
          <w:szCs w:val="24"/>
        </w:rPr>
      </w:pPr>
      <w:r w:rsidRPr="00F8503D">
        <w:rPr>
          <w:rFonts w:ascii="Times New Roman" w:eastAsia="Arial" w:hAnsi="Times New Roman"/>
          <w:sz w:val="24"/>
          <w:szCs w:val="24"/>
        </w:rPr>
        <w:t>Providing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telephonic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support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to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customer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in case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of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technical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related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F8503D">
        <w:rPr>
          <w:rFonts w:ascii="Times New Roman" w:eastAsia="Arial" w:hAnsi="Times New Roman"/>
          <w:sz w:val="24"/>
          <w:szCs w:val="24"/>
        </w:rPr>
        <w:t>Problems and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CD626E">
        <w:rPr>
          <w:rFonts w:ascii="Times New Roman" w:eastAsia="Arial" w:hAnsi="Times New Roman"/>
          <w:sz w:val="24"/>
          <w:szCs w:val="24"/>
        </w:rPr>
        <w:t>resolving</w:t>
      </w:r>
      <w:r w:rsidR="00E90B73">
        <w:rPr>
          <w:rFonts w:ascii="Times New Roman" w:eastAsia="Arial" w:hAnsi="Times New Roman"/>
          <w:sz w:val="24"/>
          <w:szCs w:val="24"/>
          <w:lang w:val="en-US"/>
        </w:rPr>
        <w:t xml:space="preserve"> </w:t>
      </w:r>
      <w:r w:rsidRPr="00CD626E">
        <w:rPr>
          <w:rFonts w:ascii="Times New Roman" w:eastAsia="Arial" w:hAnsi="Times New Roman"/>
          <w:sz w:val="24"/>
          <w:szCs w:val="24"/>
        </w:rPr>
        <w:t>it.</w:t>
      </w:r>
    </w:p>
    <w:p w:rsidR="0059772D" w:rsidRPr="00E90B73" w:rsidRDefault="00F06DE6" w:rsidP="00F06DE6">
      <w:pPr>
        <w:numPr>
          <w:ilvl w:val="0"/>
          <w:numId w:val="10"/>
        </w:numPr>
        <w:tabs>
          <w:tab w:val="left" w:pos="1140"/>
        </w:tabs>
        <w:spacing w:after="0" w:line="240" w:lineRule="auto"/>
        <w:ind w:right="400"/>
        <w:rPr>
          <w:rFonts w:ascii="Times New Roman" w:eastAsia="Wingdings" w:hAnsi="Times New Roman"/>
          <w:b/>
          <w:sz w:val="24"/>
          <w:szCs w:val="24"/>
        </w:rPr>
      </w:pPr>
      <w:r w:rsidRPr="00F06DE6">
        <w:rPr>
          <w:rFonts w:ascii="Times New Roman" w:eastAsia="Arial" w:hAnsi="Times New Roman"/>
          <w:sz w:val="24"/>
          <w:szCs w:val="24"/>
        </w:rPr>
        <w:t>Conca</w:t>
      </w:r>
      <w:r w:rsidRPr="00F06DE6">
        <w:rPr>
          <w:rFonts w:ascii="Times New Roman" w:eastAsia="Arial" w:hAnsi="Times New Roman"/>
          <w:b/>
          <w:sz w:val="24"/>
          <w:szCs w:val="24"/>
        </w:rPr>
        <w:t xml:space="preserve">ll </w:t>
      </w:r>
      <w:r w:rsidRPr="00F06DE6">
        <w:rPr>
          <w:rFonts w:ascii="Times New Roman" w:eastAsia="Arial" w:hAnsi="Times New Roman"/>
          <w:sz w:val="24"/>
          <w:szCs w:val="24"/>
        </w:rPr>
        <w:t xml:space="preserve">with concern Noc teams and solve the issues      </w:t>
      </w:r>
    </w:p>
    <w:p w:rsidR="00E90B73" w:rsidRPr="00324E54" w:rsidRDefault="00E90B73" w:rsidP="00324E54">
      <w:pPr>
        <w:pStyle w:val="ListParagraph"/>
        <w:numPr>
          <w:ilvl w:val="0"/>
          <w:numId w:val="10"/>
        </w:numPr>
        <w:tabs>
          <w:tab w:val="left" w:pos="1140"/>
        </w:tabs>
        <w:spacing w:after="0" w:line="240" w:lineRule="auto"/>
        <w:rPr>
          <w:rFonts w:ascii="Times New Roman" w:eastAsia="Arial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 xml:space="preserve">Completed CCNA </w:t>
      </w:r>
      <w:r>
        <w:rPr>
          <w:rFonts w:ascii="Times New Roman" w:eastAsia="Arial" w:hAnsi="Times New Roman"/>
          <w:sz w:val="24"/>
          <w:szCs w:val="24"/>
          <w:lang w:val="en-US"/>
        </w:rPr>
        <w:t>certification.</w:t>
      </w:r>
    </w:p>
    <w:p w:rsidR="00197539" w:rsidRPr="00BF52AB" w:rsidRDefault="006F6D70" w:rsidP="003D3016">
      <w:pPr>
        <w:spacing w:after="0" w:line="240" w:lineRule="auto"/>
        <w:jc w:val="both"/>
        <w:rPr>
          <w:rFonts w:ascii="Calibri Light" w:hAnsi="Calibri Light" w:cs="Cambria"/>
          <w:lang w:val="en-US"/>
        </w:rPr>
      </w:pPr>
      <w:r w:rsidRPr="006F6D70">
        <w:rPr>
          <w:rFonts w:ascii="Calibri Light" w:hAnsi="Calibri Light"/>
          <w:noProof/>
          <w:lang w:val="en-US" w:eastAsia="en-US"/>
        </w:rPr>
        <w:pict>
          <v:shape id="_x0000_s1027" type="#_x0000_t202" style="position:absolute;left:0;text-align:left;margin-left:0;margin-top:17.05pt;width:507pt;height:32.25pt;z-index:251657728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">
            <v:textbox>
              <w:txbxContent>
                <w:p w:rsidR="00430F7D" w:rsidRPr="00AB7174" w:rsidRDefault="00071151" w:rsidP="00430F7D">
                  <w:pPr>
                    <w:spacing w:after="0" w:line="240" w:lineRule="auto"/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Calibri Light" w:hAnsi="Calibri Light"/>
                      <w:b/>
                      <w:noProof/>
                      <w:color w:val="538135"/>
                      <w:sz w:val="32"/>
                      <w:szCs w:val="32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19050" t="0" r="0" b="0"/>
                        <wp:docPr id="2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D11AAE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>Key Skills</w:t>
                  </w:r>
                </w:p>
              </w:txbxContent>
            </v:textbox>
            <w10:wrap type="square" anchorx="margin"/>
          </v:shape>
        </w:pic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Have a good technical network background and having Knowledge on Network security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In depth understanding in OSI Layers</w:t>
      </w:r>
    </w:p>
    <w:p w:rsidR="00141FCB" w:rsidRPr="00F8503D" w:rsidRDefault="0087332E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87332E">
        <w:rPr>
          <w:rFonts w:ascii="Times New Roman" w:hAnsi="Times New Roman"/>
          <w:sz w:val="24"/>
          <w:szCs w:val="24"/>
        </w:rPr>
        <w:t>Installing approved Network and OS patches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Working knowledge of major networking &amp; hardware components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VLAN, Inter VLAN, Trunk, VTP, Port Security, STP/RSTP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TCP/IP, UDP, ARP</w:t>
      </w:r>
    </w:p>
    <w:p w:rsidR="00141FCB" w:rsidRPr="0087332E" w:rsidRDefault="00093894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Outlook mail configuration,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Configuration of Site to Site VPN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Configuration of Vlans, L2 security, trunking of Cisco switches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Configuration of Cisco routers with different routing protocols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Good knowledge in Subnetting, NAT/PAT, IOS and device management.</w:t>
      </w:r>
    </w:p>
    <w:p w:rsidR="00141FCB" w:rsidRPr="008D0794" w:rsidRDefault="00141FCB" w:rsidP="008D0794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In hands experience on configuring Cisco and HP switches.</w:t>
      </w:r>
    </w:p>
    <w:p w:rsidR="00141FCB" w:rsidRPr="00F8503D" w:rsidRDefault="00141FCB" w:rsidP="00141FCB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F8503D">
        <w:rPr>
          <w:rFonts w:ascii="Times New Roman" w:hAnsi="Times New Roman"/>
          <w:sz w:val="24"/>
          <w:szCs w:val="24"/>
        </w:rPr>
        <w:t>IOS Backup, restore and password recovery.</w:t>
      </w:r>
    </w:p>
    <w:p w:rsidR="0087332E" w:rsidRPr="0087332E" w:rsidRDefault="0087332E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87332E">
        <w:rPr>
          <w:rFonts w:ascii="Times New Roman" w:hAnsi="Times New Roman"/>
          <w:sz w:val="24"/>
          <w:szCs w:val="24"/>
        </w:rPr>
        <w:t>Filing and printing service.</w:t>
      </w:r>
    </w:p>
    <w:p w:rsidR="0087332E" w:rsidRPr="0087332E" w:rsidRDefault="0087332E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87332E">
        <w:rPr>
          <w:rFonts w:ascii="Times New Roman" w:hAnsi="Times New Roman"/>
          <w:sz w:val="24"/>
          <w:szCs w:val="24"/>
        </w:rPr>
        <w:t xml:space="preserve"> Remote office support.</w:t>
      </w:r>
    </w:p>
    <w:p w:rsidR="0087332E" w:rsidRPr="0087332E" w:rsidRDefault="0087332E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87332E">
        <w:rPr>
          <w:rFonts w:ascii="Times New Roman" w:hAnsi="Times New Roman"/>
          <w:sz w:val="24"/>
          <w:szCs w:val="24"/>
        </w:rPr>
        <w:t xml:space="preserve"> Knowledge of Group Policies and Scripting</w:t>
      </w:r>
    </w:p>
    <w:p w:rsidR="00141FCB" w:rsidRPr="0087332E" w:rsidRDefault="0087332E" w:rsidP="0087332E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87332E">
        <w:rPr>
          <w:rFonts w:ascii="Times New Roman" w:hAnsi="Times New Roman"/>
          <w:sz w:val="24"/>
          <w:szCs w:val="24"/>
        </w:rPr>
        <w:t xml:space="preserve"> Window Server (2008, 2012) Server Administration</w:t>
      </w:r>
    </w:p>
    <w:p w:rsidR="00817328" w:rsidRPr="00BF52AB" w:rsidRDefault="006F6D70" w:rsidP="003C282D">
      <w:pPr>
        <w:spacing w:after="0" w:line="240" w:lineRule="auto"/>
        <w:jc w:val="both"/>
        <w:rPr>
          <w:rFonts w:ascii="Calibri Light" w:hAnsi="Calibri Light" w:cs="Calibri"/>
          <w:b/>
          <w:sz w:val="4"/>
          <w:lang w:val="en-US"/>
        </w:rPr>
      </w:pPr>
      <w:r w:rsidRPr="006F6D70">
        <w:rPr>
          <w:rFonts w:ascii="Calibri Light" w:hAnsi="Calibri Light"/>
          <w:noProof/>
          <w:sz w:val="20"/>
          <w:szCs w:val="20"/>
          <w:lang w:val="en-US" w:eastAsia="en-US"/>
        </w:rPr>
        <w:pict>
          <v:shape id="_x0000_s1028" type="#_x0000_t202" style="position:absolute;left:0;text-align:left;margin-left:0;margin-top:17.05pt;width:507pt;height:32.25pt;z-index:25165875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A70wW+JgIAAEwEAAAOAAAAAAAAAAAAAAAAAC4CAABkcnMvZTJvRG9j&#10;LnhtbFBLAQItABQABgAIAAAAIQASV2N13QAAAAcBAAAPAAAAAAAAAAAAAAAAAIAEAABkcnMvZG93&#10;bnJldi54bWxQSwUGAAAAAAQABADzAAAAigUAAAAA&#10;">
            <v:textbox style="mso-next-textbox:#_x0000_s1028">
              <w:txbxContent>
                <w:p w:rsidR="007742E0" w:rsidRPr="00AB7174" w:rsidRDefault="00071151" w:rsidP="007742E0">
                  <w:pPr>
                    <w:spacing w:after="0" w:line="240" w:lineRule="auto"/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Calibri Light" w:hAnsi="Calibri Light"/>
                      <w:b/>
                      <w:noProof/>
                      <w:color w:val="538135"/>
                      <w:sz w:val="32"/>
                      <w:szCs w:val="32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1905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7742E0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>Work Experience</w:t>
                  </w:r>
                </w:p>
              </w:txbxContent>
            </v:textbox>
            <w10:wrap type="square" anchorx="margin"/>
          </v:shape>
        </w:pict>
      </w:r>
    </w:p>
    <w:p w:rsidR="00141FCB" w:rsidRDefault="00141FCB" w:rsidP="003D3016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color w:val="0D0D0D"/>
          <w:sz w:val="20"/>
          <w:szCs w:val="20"/>
          <w:lang w:val="en-US"/>
        </w:rPr>
      </w:pPr>
    </w:p>
    <w:p w:rsidR="00141FCB" w:rsidRDefault="00141FCB" w:rsidP="003D3016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color w:val="0D0D0D"/>
          <w:sz w:val="20"/>
          <w:szCs w:val="20"/>
          <w:lang w:val="en-US"/>
        </w:rPr>
      </w:pPr>
    </w:p>
    <w:p w:rsidR="000402FE" w:rsidRDefault="00093894" w:rsidP="001E031A">
      <w:pPr>
        <w:pStyle w:val="ListParagraph"/>
        <w:numPr>
          <w:ilvl w:val="0"/>
          <w:numId w:val="17"/>
        </w:numPr>
        <w:tabs>
          <w:tab w:val="left" w:pos="1140"/>
        </w:tabs>
        <w:spacing w:after="0"/>
        <w:ind w:right="200"/>
        <w:rPr>
          <w:rFonts w:ascii="Times New Roman" w:eastAsia="Arial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>Working as a Junior enginee</w:t>
      </w:r>
      <w:r>
        <w:rPr>
          <w:rFonts w:ascii="Times New Roman" w:eastAsia="Arial" w:hAnsi="Times New Roman"/>
          <w:sz w:val="24"/>
          <w:szCs w:val="24"/>
          <w:lang w:val="en-US"/>
        </w:rPr>
        <w:t xml:space="preserve">r </w:t>
      </w:r>
      <w:r w:rsidR="000402FE" w:rsidRPr="001E031A">
        <w:rPr>
          <w:rFonts w:ascii="Times New Roman" w:eastAsia="Arial" w:hAnsi="Times New Roman"/>
          <w:sz w:val="24"/>
          <w:szCs w:val="24"/>
        </w:rPr>
        <w:t xml:space="preserve">InTataTeleservices Ltd Chennai from </w:t>
      </w:r>
      <w:r w:rsidR="000402FE" w:rsidRPr="001E031A">
        <w:rPr>
          <w:rFonts w:ascii="Times New Roman" w:eastAsia="Arial" w:hAnsi="Times New Roman"/>
          <w:b/>
          <w:sz w:val="24"/>
          <w:szCs w:val="24"/>
        </w:rPr>
        <w:t>May2013</w:t>
      </w:r>
      <w:r w:rsidR="000402FE" w:rsidRPr="001E031A">
        <w:rPr>
          <w:rFonts w:ascii="Times New Roman" w:eastAsia="Arial" w:hAnsi="Times New Roman"/>
          <w:sz w:val="24"/>
          <w:szCs w:val="24"/>
        </w:rPr>
        <w:t xml:space="preserve"> To </w:t>
      </w:r>
      <w:r w:rsidR="001E031A" w:rsidRPr="001E031A">
        <w:rPr>
          <w:rFonts w:ascii="Times New Roman" w:eastAsia="Arial" w:hAnsi="Times New Roman"/>
          <w:sz w:val="24"/>
          <w:szCs w:val="24"/>
        </w:rPr>
        <w:t>Dec2015</w:t>
      </w:r>
    </w:p>
    <w:p w:rsidR="000402FE" w:rsidRPr="001E031A" w:rsidRDefault="000402FE" w:rsidP="001E031A">
      <w:pPr>
        <w:pStyle w:val="ListParagraph"/>
        <w:numPr>
          <w:ilvl w:val="0"/>
          <w:numId w:val="17"/>
        </w:numPr>
        <w:tabs>
          <w:tab w:val="left" w:pos="1140"/>
        </w:tabs>
        <w:spacing w:after="0"/>
        <w:ind w:right="100"/>
        <w:rPr>
          <w:rFonts w:ascii="Times New Roman" w:eastAsia="Symbol" w:hAnsi="Times New Roman"/>
          <w:sz w:val="24"/>
          <w:szCs w:val="24"/>
        </w:rPr>
      </w:pPr>
      <w:r w:rsidRPr="001E031A">
        <w:rPr>
          <w:rFonts w:ascii="Times New Roman" w:eastAsia="Arial" w:hAnsi="Times New Roman"/>
          <w:sz w:val="24"/>
          <w:szCs w:val="24"/>
        </w:rPr>
        <w:t xml:space="preserve">Working as a </w:t>
      </w:r>
      <w:r w:rsidR="001E031A" w:rsidRPr="001E031A">
        <w:rPr>
          <w:rFonts w:ascii="Times New Roman" w:eastAsia="Arial" w:hAnsi="Times New Roman"/>
          <w:sz w:val="24"/>
          <w:szCs w:val="24"/>
        </w:rPr>
        <w:t xml:space="preserve">data engineer in </w:t>
      </w:r>
      <w:r w:rsidRPr="001E031A">
        <w:rPr>
          <w:rFonts w:ascii="Times New Roman" w:eastAsia="Arial" w:hAnsi="Times New Roman"/>
          <w:sz w:val="24"/>
          <w:szCs w:val="24"/>
        </w:rPr>
        <w:t xml:space="preserve">TataTeleservices Ltd Chennai from </w:t>
      </w:r>
      <w:r w:rsidRPr="001E031A">
        <w:rPr>
          <w:rFonts w:ascii="Times New Roman" w:eastAsia="Arial" w:hAnsi="Times New Roman"/>
          <w:b/>
          <w:sz w:val="24"/>
          <w:szCs w:val="24"/>
        </w:rPr>
        <w:t xml:space="preserve">Jan 2016 </w:t>
      </w:r>
      <w:r w:rsidRPr="001E031A">
        <w:rPr>
          <w:rFonts w:ascii="Times New Roman" w:eastAsia="Arial" w:hAnsi="Times New Roman"/>
          <w:sz w:val="24"/>
          <w:szCs w:val="24"/>
        </w:rPr>
        <w:t>To Jan  2018</w:t>
      </w:r>
    </w:p>
    <w:p w:rsidR="000402FE" w:rsidRPr="001E031A" w:rsidRDefault="000402FE" w:rsidP="001E031A">
      <w:pPr>
        <w:pStyle w:val="ListParagraph"/>
        <w:numPr>
          <w:ilvl w:val="0"/>
          <w:numId w:val="17"/>
        </w:numPr>
        <w:tabs>
          <w:tab w:val="left" w:pos="1140"/>
        </w:tabs>
        <w:spacing w:after="0"/>
        <w:rPr>
          <w:rFonts w:ascii="Times New Roman" w:eastAsia="Symbol" w:hAnsi="Times New Roman"/>
          <w:sz w:val="24"/>
          <w:szCs w:val="24"/>
        </w:rPr>
      </w:pPr>
      <w:r w:rsidRPr="001E031A">
        <w:rPr>
          <w:rFonts w:ascii="Times New Roman" w:eastAsia="Arial" w:hAnsi="Times New Roman"/>
          <w:sz w:val="24"/>
          <w:szCs w:val="24"/>
        </w:rPr>
        <w:lastRenderedPageBreak/>
        <w:t xml:space="preserve">Working as a data engineer in Bharati Airtel Ltd Chennai from </w:t>
      </w:r>
      <w:r w:rsidRPr="001E031A">
        <w:rPr>
          <w:rFonts w:ascii="Times New Roman" w:eastAsia="Arial" w:hAnsi="Times New Roman"/>
          <w:b/>
          <w:sz w:val="24"/>
          <w:szCs w:val="24"/>
        </w:rPr>
        <w:t>Feb2018</w:t>
      </w:r>
      <w:r w:rsidR="008D0794">
        <w:rPr>
          <w:rFonts w:ascii="Times New Roman" w:eastAsia="Arial" w:hAnsi="Times New Roman"/>
          <w:b/>
          <w:sz w:val="24"/>
          <w:szCs w:val="24"/>
          <w:lang w:val="en-US"/>
        </w:rPr>
        <w:t xml:space="preserve"> To Mar 2019</w:t>
      </w:r>
    </w:p>
    <w:p w:rsidR="001E031A" w:rsidRPr="001E031A" w:rsidRDefault="001E031A" w:rsidP="001E031A">
      <w:pPr>
        <w:pStyle w:val="ListParagraph"/>
        <w:tabs>
          <w:tab w:val="left" w:pos="1140"/>
        </w:tabs>
        <w:spacing w:after="0"/>
        <w:ind w:left="1440"/>
        <w:rPr>
          <w:rFonts w:ascii="Times New Roman" w:eastAsia="Symbol" w:hAnsi="Times New Roman"/>
          <w:sz w:val="24"/>
          <w:szCs w:val="24"/>
        </w:rPr>
      </w:pPr>
    </w:p>
    <w:p w:rsidR="00461DF6" w:rsidRPr="008A72C2" w:rsidRDefault="006F6D70" w:rsidP="008A72C2">
      <w:pPr>
        <w:spacing w:after="160" w:line="259" w:lineRule="auto"/>
        <w:rPr>
          <w:rFonts w:ascii="Cambria" w:hAnsi="Cambria" w:cs="Calibri"/>
          <w:b/>
          <w:color w:val="0D0D0D"/>
          <w:sz w:val="20"/>
          <w:szCs w:val="20"/>
          <w:lang w:val="en-US"/>
        </w:rPr>
      </w:pPr>
      <w:r w:rsidRPr="006F6D70">
        <w:rPr>
          <w:rFonts w:ascii="Calibri Light" w:hAnsi="Calibri Light"/>
          <w:noProof/>
          <w:lang w:val="en-US" w:eastAsia="en-US"/>
        </w:rPr>
        <w:pict>
          <v:shape id="_x0000_s1029" type="#_x0000_t202" style="position:absolute;margin-left:0;margin-top:17.05pt;width:507pt;height:32.25pt;z-index:251659776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ALd5yOJgIAAEwEAAAOAAAAAAAAAAAAAAAAAC4CAABkcnMvZTJvRG9j&#10;LnhtbFBLAQItABQABgAIAAAAIQASV2N13QAAAAcBAAAPAAAAAAAAAAAAAAAAAIAEAABkcnMvZG93&#10;bnJldi54bWxQSwUGAAAAAAQABADzAAAAigUAAAAA&#10;">
            <v:textbox>
              <w:txbxContent>
                <w:p w:rsidR="001506AB" w:rsidRPr="00AB7174" w:rsidRDefault="00071151" w:rsidP="001506AB">
                  <w:pPr>
                    <w:spacing w:after="0" w:line="240" w:lineRule="auto"/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Calibri Light" w:hAnsi="Calibri Light"/>
                      <w:b/>
                      <w:noProof/>
                      <w:color w:val="538135"/>
                      <w:sz w:val="32"/>
                      <w:szCs w:val="32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19050" t="0" r="0" b="0"/>
                        <wp:docPr id="3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1506AB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>Education</w:t>
                  </w:r>
                </w:p>
              </w:txbxContent>
            </v:textbox>
            <w10:wrap type="square" anchorx="margin"/>
          </v:shape>
        </w:pict>
      </w:r>
      <w:r w:rsidR="00461DF6" w:rsidRPr="00F8503D">
        <w:rPr>
          <w:rFonts w:ascii="Times New Roman" w:eastAsia="Arial" w:hAnsi="Times New Roman"/>
          <w:b/>
          <w:sz w:val="24"/>
          <w:szCs w:val="24"/>
        </w:rPr>
        <w:t>B.TECH.inINFORMATIONTECHNOLOGY,</w:t>
      </w:r>
      <w:r w:rsidR="00461DF6" w:rsidRPr="00F8503D">
        <w:rPr>
          <w:rFonts w:ascii="Times New Roman" w:eastAsia="Arial" w:hAnsi="Times New Roman"/>
          <w:sz w:val="24"/>
          <w:szCs w:val="24"/>
        </w:rPr>
        <w:t>2012(Aggregate:71.37%)LordJeganathCo</w:t>
      </w:r>
      <w:r w:rsidR="00461DF6" w:rsidRPr="00461DF6">
        <w:rPr>
          <w:rFonts w:ascii="Times New Roman" w:eastAsia="Arial" w:hAnsi="Times New Roman"/>
          <w:sz w:val="24"/>
          <w:szCs w:val="24"/>
        </w:rPr>
        <w:t>l</w:t>
      </w:r>
      <w:r w:rsidR="00461DF6" w:rsidRPr="00F8503D">
        <w:rPr>
          <w:rFonts w:ascii="Times New Roman" w:eastAsia="Arial" w:hAnsi="Times New Roman"/>
          <w:sz w:val="24"/>
          <w:szCs w:val="24"/>
        </w:rPr>
        <w:t>ege.Of</w:t>
      </w:r>
      <w:r w:rsidR="00461DF6">
        <w:rPr>
          <w:rFonts w:ascii="Times New Roman" w:eastAsia="Arial" w:hAnsi="Times New Roman"/>
          <w:sz w:val="24"/>
          <w:szCs w:val="24"/>
        </w:rPr>
        <w:t xml:space="preserve"> Engineering&amp;Technology/</w:t>
      </w:r>
      <w:r w:rsidR="00461DF6" w:rsidRPr="00F8503D">
        <w:rPr>
          <w:rFonts w:ascii="Times New Roman" w:eastAsia="Arial" w:hAnsi="Times New Roman"/>
          <w:sz w:val="24"/>
          <w:szCs w:val="24"/>
        </w:rPr>
        <w:t>AnnaUniversity,Chennai</w:t>
      </w:r>
    </w:p>
    <w:p w:rsidR="00461DF6" w:rsidRDefault="00461DF6" w:rsidP="00461DF6">
      <w:pPr>
        <w:spacing w:after="0" w:line="240" w:lineRule="auto"/>
        <w:rPr>
          <w:rFonts w:ascii="Times New Roman" w:eastAsia="Arial" w:hAnsi="Times New Roman"/>
          <w:sz w:val="24"/>
          <w:szCs w:val="24"/>
        </w:rPr>
      </w:pPr>
      <w:r w:rsidRPr="00461DF6">
        <w:rPr>
          <w:rFonts w:ascii="Times New Roman" w:eastAsia="Arial" w:hAnsi="Times New Roman"/>
          <w:b/>
          <w:sz w:val="24"/>
          <w:szCs w:val="24"/>
        </w:rPr>
        <w:t>HSC</w:t>
      </w:r>
      <w:r w:rsidRPr="00461DF6">
        <w:rPr>
          <w:rFonts w:ascii="Times New Roman" w:eastAsia="Arial" w:hAnsi="Times New Roman"/>
          <w:sz w:val="24"/>
          <w:szCs w:val="24"/>
        </w:rPr>
        <w:t xml:space="preserve">,2008(Percentage:71.23%) </w:t>
      </w:r>
    </w:p>
    <w:p w:rsidR="00461DF6" w:rsidRDefault="00461DF6" w:rsidP="00461DF6">
      <w:pPr>
        <w:spacing w:after="0" w:line="240" w:lineRule="auto"/>
        <w:rPr>
          <w:rFonts w:ascii="Times New Roman" w:eastAsia="Arial" w:hAnsi="Times New Roman"/>
          <w:sz w:val="24"/>
          <w:szCs w:val="24"/>
        </w:rPr>
      </w:pPr>
      <w:r w:rsidRPr="00F8503D">
        <w:rPr>
          <w:rFonts w:ascii="Times New Roman" w:eastAsia="Arial" w:hAnsi="Times New Roman"/>
          <w:sz w:val="24"/>
          <w:szCs w:val="24"/>
        </w:rPr>
        <w:t>K.G.M.Hr.Sec.School,S.Kailasapuram</w:t>
      </w:r>
    </w:p>
    <w:p w:rsidR="00461DF6" w:rsidRPr="00F8503D" w:rsidRDefault="00461DF6" w:rsidP="00461DF6">
      <w:pPr>
        <w:spacing w:after="0" w:line="240" w:lineRule="auto"/>
        <w:rPr>
          <w:rFonts w:ascii="Times New Roman" w:eastAsia="Arial" w:hAnsi="Times New Roman"/>
          <w:sz w:val="24"/>
          <w:szCs w:val="24"/>
        </w:rPr>
      </w:pPr>
    </w:p>
    <w:p w:rsidR="00461DF6" w:rsidRPr="00F8503D" w:rsidRDefault="00461DF6" w:rsidP="00461DF6">
      <w:pPr>
        <w:spacing w:after="0" w:line="240" w:lineRule="auto"/>
        <w:rPr>
          <w:rFonts w:ascii="Times New Roman" w:eastAsia="Arial" w:hAnsi="Times New Roman"/>
          <w:sz w:val="24"/>
          <w:szCs w:val="24"/>
        </w:rPr>
      </w:pPr>
      <w:r w:rsidRPr="00461DF6">
        <w:rPr>
          <w:rFonts w:ascii="Times New Roman" w:eastAsia="Arial" w:hAnsi="Times New Roman"/>
          <w:b/>
          <w:sz w:val="24"/>
          <w:szCs w:val="24"/>
        </w:rPr>
        <w:t>SSLC</w:t>
      </w:r>
      <w:r w:rsidRPr="00461DF6">
        <w:rPr>
          <w:rFonts w:ascii="Times New Roman" w:eastAsia="Arial" w:hAnsi="Times New Roman"/>
          <w:sz w:val="24"/>
          <w:szCs w:val="24"/>
        </w:rPr>
        <w:t>,</w:t>
      </w:r>
      <w:r w:rsidRPr="00F8503D">
        <w:rPr>
          <w:rFonts w:ascii="Times New Roman" w:eastAsia="Arial" w:hAnsi="Times New Roman"/>
          <w:sz w:val="24"/>
          <w:szCs w:val="24"/>
        </w:rPr>
        <w:t>2006(Percentage:82.00%)</w:t>
      </w:r>
    </w:p>
    <w:p w:rsidR="00461DF6" w:rsidRPr="00F8503D" w:rsidRDefault="00461DF6" w:rsidP="00461DF6">
      <w:pPr>
        <w:spacing w:after="0" w:line="240" w:lineRule="auto"/>
        <w:rPr>
          <w:rFonts w:ascii="Times New Roman" w:eastAsia="Arial" w:hAnsi="Times New Roman"/>
          <w:sz w:val="24"/>
          <w:szCs w:val="24"/>
        </w:rPr>
      </w:pPr>
      <w:r w:rsidRPr="00F8503D">
        <w:rPr>
          <w:rFonts w:ascii="Times New Roman" w:eastAsia="Arial" w:hAnsi="Times New Roman"/>
          <w:sz w:val="24"/>
          <w:szCs w:val="24"/>
        </w:rPr>
        <w:t>K.G</w:t>
      </w:r>
      <w:r>
        <w:rPr>
          <w:rFonts w:ascii="Times New Roman" w:eastAsia="Arial" w:hAnsi="Times New Roman"/>
          <w:sz w:val="24"/>
          <w:szCs w:val="24"/>
        </w:rPr>
        <w:t>.M.Hr.Sec.School,S.Kailasapuram</w:t>
      </w:r>
    </w:p>
    <w:p w:rsidR="00817328" w:rsidRPr="003C282D" w:rsidRDefault="00817328" w:rsidP="003C282D">
      <w:pPr>
        <w:spacing w:after="0" w:line="240" w:lineRule="auto"/>
        <w:jc w:val="both"/>
        <w:rPr>
          <w:rFonts w:ascii="Cambria" w:hAnsi="Cambria"/>
          <w:sz w:val="20"/>
          <w:szCs w:val="20"/>
        </w:rPr>
      </w:pPr>
    </w:p>
    <w:p w:rsidR="00D44226" w:rsidRDefault="006F6D70" w:rsidP="00D4422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 w:rsidRPr="006F6D70">
        <w:rPr>
          <w:noProof/>
          <w:lang w:val="en-US" w:eastAsia="en-US"/>
        </w:rPr>
        <w:pict>
          <v:shape id="_x0000_s1030" type="#_x0000_t202" style="position:absolute;left:0;text-align:left;margin-left:0;margin-top:17.05pt;width:507pt;height:32.25pt;z-index:251660800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ln4JwIAAEwEAAAOAAAAZHJzL2Uyb0RvYy54bWysVNtu2zAMfR+wfxD0vtjJnD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">
            <v:textbox>
              <w:txbxContent>
                <w:p w:rsidR="001506AB" w:rsidRPr="00AB7174" w:rsidRDefault="00071151" w:rsidP="001506AB">
                  <w:pPr>
                    <w:spacing w:after="0" w:line="240" w:lineRule="auto"/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Cambria" w:hAnsi="Cambria"/>
                      <w:b/>
                      <w:noProof/>
                      <w:color w:val="538135"/>
                      <w:sz w:val="32"/>
                      <w:szCs w:val="32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19050" t="0" r="0" b="0"/>
                        <wp:docPr id="4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461DF6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>Professional</w:t>
                  </w:r>
                  <w:r w:rsidR="001506AB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 xml:space="preserve"> Skills</w:t>
                  </w:r>
                </w:p>
              </w:txbxContent>
            </v:textbox>
            <w10:wrap type="square" anchorx="margin"/>
          </v:shape>
        </w:pict>
      </w:r>
    </w:p>
    <w:p w:rsidR="00D44226" w:rsidRPr="00D44226" w:rsidRDefault="00D44226" w:rsidP="00D44226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D44226">
        <w:rPr>
          <w:rFonts w:ascii="Times New Roman" w:eastAsia="Arial" w:hAnsi="Times New Roman"/>
          <w:sz w:val="24"/>
          <w:szCs w:val="24"/>
        </w:rPr>
        <w:t xml:space="preserve">Install and configure appropriate software </w:t>
      </w:r>
      <w:r>
        <w:rPr>
          <w:rFonts w:ascii="Times New Roman" w:eastAsia="Arial" w:hAnsi="Times New Roman"/>
          <w:sz w:val="24"/>
          <w:szCs w:val="24"/>
        </w:rPr>
        <w:t>and</w:t>
      </w:r>
      <w:r w:rsidRPr="00D44226">
        <w:rPr>
          <w:rFonts w:ascii="Times New Roman" w:eastAsia="Arial" w:hAnsi="Times New Roman"/>
          <w:sz w:val="24"/>
          <w:szCs w:val="24"/>
        </w:rPr>
        <w:t xml:space="preserve"> functions according to specifications</w:t>
      </w:r>
    </w:p>
    <w:p w:rsidR="00461DF6" w:rsidRPr="00D44226" w:rsidRDefault="00D44226" w:rsidP="00D44226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D44226">
        <w:rPr>
          <w:rFonts w:ascii="Times New Roman" w:eastAsia="Arial" w:hAnsi="Times New Roman"/>
          <w:sz w:val="24"/>
          <w:szCs w:val="24"/>
        </w:rPr>
        <w:t>Ensure security and privacy of networks and computer systems</w:t>
      </w:r>
    </w:p>
    <w:p w:rsidR="00D44226" w:rsidRPr="00D44226" w:rsidRDefault="00D44226" w:rsidP="00D44226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>Perform</w:t>
      </w:r>
      <w:r w:rsidRPr="00D44226">
        <w:rPr>
          <w:rFonts w:ascii="Times New Roman" w:eastAsia="Arial" w:hAnsi="Times New Roman"/>
          <w:sz w:val="24"/>
          <w:szCs w:val="24"/>
        </w:rPr>
        <w:t xml:space="preserve"> troubleshooting to diagnose and resolve problems (repair or replace parts, debugging etc.)</w:t>
      </w:r>
    </w:p>
    <w:p w:rsidR="00D44226" w:rsidRPr="00D44226" w:rsidRDefault="00D44226" w:rsidP="00D44226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D44226">
        <w:rPr>
          <w:rFonts w:ascii="Times New Roman" w:eastAsia="Arial" w:hAnsi="Times New Roman"/>
          <w:sz w:val="24"/>
          <w:szCs w:val="24"/>
        </w:rPr>
        <w:t>Given guidance to users on how to operate new software and computer equipment</w:t>
      </w:r>
    </w:p>
    <w:p w:rsidR="00AE15D8" w:rsidRPr="008763A0" w:rsidRDefault="00D44226" w:rsidP="008763A0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D44226">
        <w:rPr>
          <w:rFonts w:ascii="Times New Roman" w:eastAsia="Arial" w:hAnsi="Times New Roman"/>
          <w:sz w:val="24"/>
          <w:szCs w:val="24"/>
        </w:rPr>
        <w:t>Maintain records/logs of repairs and fixes and maintenance schedule</w:t>
      </w:r>
    </w:p>
    <w:p w:rsidR="008763A0" w:rsidRPr="008763A0" w:rsidRDefault="008763A0" w:rsidP="008763A0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  <w:lang w:val="en-US"/>
        </w:rPr>
        <w:t>Resolve user raised tickets within SLA timeline</w:t>
      </w:r>
    </w:p>
    <w:p w:rsidR="008763A0" w:rsidRPr="008763A0" w:rsidRDefault="00B40074" w:rsidP="008763A0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8763A0">
        <w:rPr>
          <w:rFonts w:ascii="Times New Roman" w:eastAsia="Arial" w:hAnsi="Times New Roman"/>
          <w:sz w:val="24"/>
          <w:szCs w:val="24"/>
        </w:rPr>
        <w:t>Mail communication with Noc Teams and Management peoples.</w:t>
      </w:r>
    </w:p>
    <w:p w:rsidR="008763A0" w:rsidRPr="008763A0" w:rsidRDefault="00B40074" w:rsidP="008763A0">
      <w:pPr>
        <w:numPr>
          <w:ilvl w:val="0"/>
          <w:numId w:val="25"/>
        </w:num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8763A0">
        <w:rPr>
          <w:rFonts w:ascii="Times New Roman" w:eastAsia="Arial" w:hAnsi="Times New Roman"/>
          <w:sz w:val="24"/>
          <w:szCs w:val="24"/>
        </w:rPr>
        <w:t>Weekly basis share installation and complaints report.</w:t>
      </w:r>
    </w:p>
    <w:p w:rsidR="00B40074" w:rsidRPr="008763A0" w:rsidRDefault="00B40074" w:rsidP="006D0BCD">
      <w:pPr>
        <w:pStyle w:val="ListParagraph"/>
        <w:numPr>
          <w:ilvl w:val="0"/>
          <w:numId w:val="25"/>
        </w:numPr>
        <w:spacing w:after="0"/>
        <w:rPr>
          <w:rFonts w:ascii="Times New Roman" w:eastAsia="Arial" w:hAnsi="Times New Roman"/>
          <w:sz w:val="24"/>
          <w:szCs w:val="24"/>
        </w:rPr>
      </w:pPr>
      <w:r w:rsidRPr="008763A0">
        <w:rPr>
          <w:rFonts w:ascii="Times New Roman" w:eastAsia="Arial" w:hAnsi="Times New Roman"/>
          <w:sz w:val="24"/>
          <w:szCs w:val="24"/>
        </w:rPr>
        <w:t>Every month conduct Review meeting with JE and cluster Heads.</w:t>
      </w:r>
    </w:p>
    <w:p w:rsidR="006D0BCD" w:rsidRPr="006D0BCD" w:rsidRDefault="008763A0" w:rsidP="006D0BCD">
      <w:pPr>
        <w:pStyle w:val="ListParagraph"/>
        <w:numPr>
          <w:ilvl w:val="0"/>
          <w:numId w:val="25"/>
        </w:numPr>
        <w:spacing w:after="0"/>
        <w:rPr>
          <w:rFonts w:ascii="Times New Roman" w:eastAsia="Arial" w:hAnsi="Times New Roman"/>
          <w:sz w:val="24"/>
          <w:szCs w:val="24"/>
        </w:rPr>
      </w:pPr>
      <w:r w:rsidRPr="00B40074">
        <w:rPr>
          <w:rFonts w:ascii="Times New Roman" w:eastAsia="Arial" w:hAnsi="Times New Roman"/>
          <w:sz w:val="24"/>
          <w:szCs w:val="24"/>
        </w:rPr>
        <w:t>PING,RFC,BERT,LOOP BACK tests find exact erors in media.</w:t>
      </w:r>
    </w:p>
    <w:p w:rsidR="006D0BCD" w:rsidRPr="00A06404" w:rsidRDefault="006D0BCD" w:rsidP="006D0BCD">
      <w:pPr>
        <w:pStyle w:val="ListParagraph"/>
        <w:numPr>
          <w:ilvl w:val="0"/>
          <w:numId w:val="25"/>
        </w:numPr>
        <w:spacing w:after="0"/>
        <w:rPr>
          <w:rFonts w:ascii="Times New Roman" w:eastAsia="Arial" w:hAnsi="Times New Roman"/>
          <w:sz w:val="24"/>
          <w:szCs w:val="24"/>
        </w:rPr>
      </w:pPr>
      <w:r w:rsidRPr="006D0BCD">
        <w:rPr>
          <w:rFonts w:ascii="Times New Roman" w:eastAsia="Arial" w:hAnsi="Times New Roman"/>
          <w:sz w:val="24"/>
          <w:szCs w:val="24"/>
        </w:rPr>
        <w:t>LAN,WAN,ANTI VIRUS,ROUTER,SWITCH,FIREWALL,VPN</w:t>
      </w:r>
    </w:p>
    <w:p w:rsidR="008763A0" w:rsidRPr="00A06404" w:rsidRDefault="00A06404" w:rsidP="00A06404">
      <w:pPr>
        <w:pStyle w:val="ListParagraph"/>
        <w:numPr>
          <w:ilvl w:val="0"/>
          <w:numId w:val="25"/>
        </w:numPr>
        <w:spacing w:after="0"/>
        <w:rPr>
          <w:rFonts w:ascii="Times New Roman" w:eastAsia="Arial" w:hAnsi="Times New Roman"/>
          <w:sz w:val="24"/>
          <w:szCs w:val="24"/>
        </w:rPr>
      </w:pPr>
      <w:r w:rsidRPr="00A06404">
        <w:rPr>
          <w:rFonts w:ascii="Times New Roman" w:eastAsia="Arial" w:hAnsi="Times New Roman"/>
          <w:sz w:val="24"/>
          <w:szCs w:val="24"/>
        </w:rPr>
        <w:t>IT helpdesk support</w:t>
      </w:r>
    </w:p>
    <w:p w:rsidR="001506AB" w:rsidRPr="00B40074" w:rsidRDefault="006F6D70" w:rsidP="003D301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</w:rPr>
      </w:pPr>
      <w:r w:rsidRPr="006F6D70">
        <w:rPr>
          <w:rFonts w:ascii="Times New Roman" w:eastAsia="Arial" w:hAnsi="Times New Roman"/>
          <w:sz w:val="24"/>
          <w:szCs w:val="24"/>
        </w:rPr>
        <w:pict>
          <v:shape id="_x0000_s1031" type="#_x0000_t202" style="position:absolute;left:0;text-align:left;margin-left:0;margin-top:17.05pt;width:507pt;height:32.25pt;z-index:251661824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CMxh+DJgIAAE0EAAAOAAAAAAAAAAAAAAAAAC4CAABkcnMvZTJvRG9j&#10;LnhtbFBLAQItABQABgAIAAAAIQASV2N13QAAAAcBAAAPAAAAAAAAAAAAAAAAAIAEAABkcnMvZG93&#10;bnJldi54bWxQSwUGAAAAAAQABADzAAAAigUAAAAA&#10;">
            <v:textbox>
              <w:txbxContent>
                <w:p w:rsidR="001506AB" w:rsidRPr="00AB7174" w:rsidRDefault="00071151" w:rsidP="001506AB">
                  <w:pPr>
                    <w:spacing w:after="0" w:line="240" w:lineRule="auto"/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Calibri Light" w:hAnsi="Calibri Light"/>
                      <w:b/>
                      <w:noProof/>
                      <w:color w:val="538135"/>
                      <w:sz w:val="32"/>
                      <w:szCs w:val="32"/>
                      <w:lang w:val="en-US" w:eastAsia="en-US"/>
                    </w:rPr>
                    <w:drawing>
                      <wp:inline distT="0" distB="0" distL="0" distR="0">
                        <wp:extent cx="2486025" cy="257175"/>
                        <wp:effectExtent l="19050" t="0" r="0" b="0"/>
                        <wp:docPr id="5" name="Picture 1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860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1506AB" w:rsidRPr="00AB7174">
                    <w:rPr>
                      <w:rFonts w:ascii="Cambria" w:hAnsi="Cambria"/>
                      <w:b/>
                      <w:color w:val="538135"/>
                      <w:sz w:val="32"/>
                      <w:szCs w:val="32"/>
                      <w:lang w:val="en-US"/>
                    </w:rPr>
                    <w:t>Personal Details</w:t>
                  </w:r>
                </w:p>
              </w:txbxContent>
            </v:textbox>
            <w10:wrap type="square" anchorx="margin"/>
          </v:shape>
        </w:pict>
      </w:r>
    </w:p>
    <w:p w:rsidR="00817328" w:rsidRPr="00BF52AB" w:rsidRDefault="004A0C89" w:rsidP="00F86652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 w:rsidRPr="00BF52AB">
        <w:rPr>
          <w:rFonts w:ascii="Cambria" w:hAnsi="Cambria"/>
          <w:sz w:val="20"/>
          <w:szCs w:val="20"/>
        </w:rPr>
        <w:t>Date of Birth:</w:t>
      </w:r>
      <w:r w:rsidRPr="00BF52AB">
        <w:rPr>
          <w:rFonts w:ascii="Cambria" w:hAnsi="Cambria"/>
          <w:sz w:val="20"/>
          <w:szCs w:val="20"/>
        </w:rPr>
        <w:tab/>
      </w:r>
      <w:r w:rsidRPr="00BF52AB">
        <w:rPr>
          <w:rFonts w:ascii="Cambria" w:hAnsi="Cambria"/>
          <w:sz w:val="20"/>
          <w:szCs w:val="20"/>
        </w:rPr>
        <w:tab/>
      </w:r>
      <w:r w:rsidR="00F706C8" w:rsidRPr="00F8503D">
        <w:rPr>
          <w:rFonts w:ascii="Times New Roman" w:eastAsia="Arial" w:hAnsi="Times New Roman"/>
          <w:sz w:val="24"/>
          <w:szCs w:val="24"/>
        </w:rPr>
        <w:t>10-06-1991</w:t>
      </w:r>
    </w:p>
    <w:p w:rsidR="00817328" w:rsidRPr="00B0291D" w:rsidRDefault="00817328" w:rsidP="00F86652">
      <w:pPr>
        <w:tabs>
          <w:tab w:val="left" w:pos="720"/>
          <w:tab w:val="left" w:pos="270"/>
          <w:tab w:val="left" w:pos="360"/>
        </w:tabs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en-US"/>
        </w:rPr>
      </w:pPr>
      <w:r w:rsidRPr="00BF52AB">
        <w:rPr>
          <w:rFonts w:ascii="Cambria" w:hAnsi="Cambria"/>
          <w:sz w:val="20"/>
          <w:szCs w:val="20"/>
        </w:rPr>
        <w:t>Languages Known:</w:t>
      </w:r>
      <w:r w:rsidRPr="00BF52AB">
        <w:rPr>
          <w:rFonts w:ascii="Cambria" w:hAnsi="Cambria"/>
          <w:sz w:val="20"/>
          <w:szCs w:val="20"/>
        </w:rPr>
        <w:tab/>
      </w:r>
      <w:r w:rsidR="00F706C8" w:rsidRPr="00F8503D">
        <w:rPr>
          <w:rFonts w:ascii="Times New Roman" w:eastAsia="Arial" w:hAnsi="Times New Roman"/>
          <w:sz w:val="24"/>
          <w:szCs w:val="24"/>
        </w:rPr>
        <w:t>English,Tamil</w:t>
      </w:r>
      <w:r w:rsidR="00B0291D">
        <w:rPr>
          <w:rFonts w:ascii="Times New Roman" w:eastAsia="Arial" w:hAnsi="Times New Roman"/>
          <w:sz w:val="24"/>
          <w:szCs w:val="24"/>
          <w:lang w:val="en-US"/>
        </w:rPr>
        <w:t>,malayalam</w:t>
      </w:r>
    </w:p>
    <w:p w:rsidR="00F706C8" w:rsidRPr="00F706C8" w:rsidRDefault="00F706C8" w:rsidP="00F86652">
      <w:pPr>
        <w:tabs>
          <w:tab w:val="left" w:pos="720"/>
          <w:tab w:val="left" w:pos="270"/>
          <w:tab w:val="left" w:pos="360"/>
        </w:tabs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Times New Roman" w:eastAsia="Arial" w:hAnsi="Times New Roman"/>
          <w:sz w:val="24"/>
          <w:szCs w:val="24"/>
          <w:lang w:val="en-US"/>
        </w:rPr>
        <w:t>Nationality:</w:t>
      </w:r>
      <w:r>
        <w:rPr>
          <w:rFonts w:ascii="Times New Roman" w:eastAsia="Arial" w:hAnsi="Times New Roman"/>
          <w:sz w:val="24"/>
          <w:szCs w:val="24"/>
          <w:lang w:val="en-US"/>
        </w:rPr>
        <w:tab/>
      </w:r>
      <w:r>
        <w:rPr>
          <w:rFonts w:ascii="Times New Roman" w:eastAsia="Arial" w:hAnsi="Times New Roman"/>
          <w:sz w:val="24"/>
          <w:szCs w:val="24"/>
          <w:lang w:val="en-US"/>
        </w:rPr>
        <w:tab/>
        <w:t>Indian</w:t>
      </w:r>
    </w:p>
    <w:sectPr w:rsidR="00F706C8" w:rsidRPr="00F706C8" w:rsidSect="005D0FBB">
      <w:footerReference w:type="default" r:id="rId11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085B" w:rsidRDefault="008C085B" w:rsidP="0034497E">
      <w:pPr>
        <w:spacing w:after="0" w:line="240" w:lineRule="auto"/>
      </w:pPr>
      <w:r>
        <w:separator/>
      </w:r>
    </w:p>
  </w:endnote>
  <w:endnote w:type="continuationSeparator" w:id="0">
    <w:p w:rsidR="008C085B" w:rsidRDefault="008C085B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817328" w:rsidP="005236A9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085B" w:rsidRDefault="008C085B" w:rsidP="0034497E">
      <w:pPr>
        <w:spacing w:after="0" w:line="240" w:lineRule="auto"/>
      </w:pPr>
      <w:r>
        <w:separator/>
      </w:r>
    </w:p>
  </w:footnote>
  <w:footnote w:type="continuationSeparator" w:id="0">
    <w:p w:rsidR="008C085B" w:rsidRDefault="008C085B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hybridMultilevel"/>
    <w:tmpl w:val="238E1F2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4"/>
    <w:multiLevelType w:val="hybridMultilevel"/>
    <w:tmpl w:val="3D1B58B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000005"/>
    <w:multiLevelType w:val="hybridMultilevel"/>
    <w:tmpl w:val="507ED7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>
    <w:nsid w:val="00000006"/>
    <w:multiLevelType w:val="hybridMultilevel"/>
    <w:tmpl w:val="2EB141F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>
    <w:nsid w:val="00000007"/>
    <w:multiLevelType w:val="hybridMultilevel"/>
    <w:tmpl w:val="41B71EF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>
    <w:nsid w:val="08321857"/>
    <w:multiLevelType w:val="multilevel"/>
    <w:tmpl w:val="031807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B4640ED"/>
    <w:multiLevelType w:val="hybridMultilevel"/>
    <w:tmpl w:val="F20C6A26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3BB65C4"/>
    <w:multiLevelType w:val="hybridMultilevel"/>
    <w:tmpl w:val="A9349B0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B6F04E2"/>
    <w:multiLevelType w:val="hybridMultilevel"/>
    <w:tmpl w:val="DF0210BA"/>
    <w:lvl w:ilvl="0" w:tplc="1EC6F864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F4C27D6"/>
    <w:multiLevelType w:val="hybridMultilevel"/>
    <w:tmpl w:val="67185B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33C4F23"/>
    <w:multiLevelType w:val="hybridMultilevel"/>
    <w:tmpl w:val="610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4A390D"/>
    <w:multiLevelType w:val="hybridMultilevel"/>
    <w:tmpl w:val="4F4A6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C429D8"/>
    <w:multiLevelType w:val="hybridMultilevel"/>
    <w:tmpl w:val="EA160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FF0B69"/>
    <w:multiLevelType w:val="hybridMultilevel"/>
    <w:tmpl w:val="D206AB8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4">
    <w:nsid w:val="5685648A"/>
    <w:multiLevelType w:val="hybridMultilevel"/>
    <w:tmpl w:val="7E24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B75AA"/>
    <w:multiLevelType w:val="hybridMultilevel"/>
    <w:tmpl w:val="CFCC402E"/>
    <w:lvl w:ilvl="0" w:tplc="1EC6F864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90E39EB"/>
    <w:multiLevelType w:val="hybridMultilevel"/>
    <w:tmpl w:val="63F2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456A44"/>
    <w:multiLevelType w:val="hybridMultilevel"/>
    <w:tmpl w:val="11F0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60769C"/>
    <w:multiLevelType w:val="multilevel"/>
    <w:tmpl w:val="8D48A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8AD7395"/>
    <w:multiLevelType w:val="hybridMultilevel"/>
    <w:tmpl w:val="A856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6C2FBE"/>
    <w:multiLevelType w:val="hybridMultilevel"/>
    <w:tmpl w:val="78C490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F436F4"/>
    <w:multiLevelType w:val="hybridMultilevel"/>
    <w:tmpl w:val="DB90C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5A04D9"/>
    <w:multiLevelType w:val="hybridMultilevel"/>
    <w:tmpl w:val="DD8845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46804EE"/>
    <w:multiLevelType w:val="hybridMultilevel"/>
    <w:tmpl w:val="A4C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8B167F9"/>
    <w:multiLevelType w:val="hybridMultilevel"/>
    <w:tmpl w:val="6D444ECC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5">
    <w:nsid w:val="7CF35B9D"/>
    <w:multiLevelType w:val="hybridMultilevel"/>
    <w:tmpl w:val="9BF21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3"/>
  </w:num>
  <w:num w:numId="3">
    <w:abstractNumId w:val="14"/>
  </w:num>
  <w:num w:numId="4">
    <w:abstractNumId w:val="10"/>
  </w:num>
  <w:num w:numId="5">
    <w:abstractNumId w:val="5"/>
  </w:num>
  <w:num w:numId="6">
    <w:abstractNumId w:val="15"/>
  </w:num>
  <w:num w:numId="7">
    <w:abstractNumId w:val="8"/>
  </w:num>
  <w:num w:numId="8">
    <w:abstractNumId w:val="7"/>
  </w:num>
  <w:num w:numId="9">
    <w:abstractNumId w:val="6"/>
  </w:num>
  <w:num w:numId="10">
    <w:abstractNumId w:val="11"/>
  </w:num>
  <w:num w:numId="11">
    <w:abstractNumId w:val="2"/>
  </w:num>
  <w:num w:numId="12">
    <w:abstractNumId w:val="3"/>
  </w:num>
  <w:num w:numId="13">
    <w:abstractNumId w:val="22"/>
  </w:num>
  <w:num w:numId="14">
    <w:abstractNumId w:val="0"/>
  </w:num>
  <w:num w:numId="15">
    <w:abstractNumId w:val="1"/>
  </w:num>
  <w:num w:numId="16">
    <w:abstractNumId w:val="21"/>
  </w:num>
  <w:num w:numId="17">
    <w:abstractNumId w:val="9"/>
  </w:num>
  <w:num w:numId="18">
    <w:abstractNumId w:val="4"/>
  </w:num>
  <w:num w:numId="19">
    <w:abstractNumId w:val="13"/>
  </w:num>
  <w:num w:numId="20">
    <w:abstractNumId w:val="17"/>
  </w:num>
  <w:num w:numId="21">
    <w:abstractNumId w:val="24"/>
  </w:num>
  <w:num w:numId="22">
    <w:abstractNumId w:val="25"/>
  </w:num>
  <w:num w:numId="23">
    <w:abstractNumId w:val="16"/>
  </w:num>
  <w:num w:numId="24">
    <w:abstractNumId w:val="20"/>
  </w:num>
  <w:num w:numId="25">
    <w:abstractNumId w:val="19"/>
  </w:num>
  <w:num w:numId="26">
    <w:abstractNumId w:val="12"/>
  </w:num>
  <w:num w:numId="2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0371C"/>
    <w:rsid w:val="00005CBF"/>
    <w:rsid w:val="0000607A"/>
    <w:rsid w:val="00021031"/>
    <w:rsid w:val="00037FBE"/>
    <w:rsid w:val="000402FE"/>
    <w:rsid w:val="0004384C"/>
    <w:rsid w:val="00053859"/>
    <w:rsid w:val="00057581"/>
    <w:rsid w:val="00071151"/>
    <w:rsid w:val="00071558"/>
    <w:rsid w:val="00075D20"/>
    <w:rsid w:val="0008658B"/>
    <w:rsid w:val="00086D5B"/>
    <w:rsid w:val="00087D6D"/>
    <w:rsid w:val="000935D0"/>
    <w:rsid w:val="00093894"/>
    <w:rsid w:val="000A3909"/>
    <w:rsid w:val="000B1107"/>
    <w:rsid w:val="001104A2"/>
    <w:rsid w:val="00132495"/>
    <w:rsid w:val="00136114"/>
    <w:rsid w:val="00141FCB"/>
    <w:rsid w:val="001506AB"/>
    <w:rsid w:val="00150D49"/>
    <w:rsid w:val="001512AB"/>
    <w:rsid w:val="001823C5"/>
    <w:rsid w:val="00183095"/>
    <w:rsid w:val="00183BFC"/>
    <w:rsid w:val="00197539"/>
    <w:rsid w:val="001A4686"/>
    <w:rsid w:val="001A6FBD"/>
    <w:rsid w:val="001B10E3"/>
    <w:rsid w:val="001B148E"/>
    <w:rsid w:val="001B1CC4"/>
    <w:rsid w:val="001B5432"/>
    <w:rsid w:val="001C1525"/>
    <w:rsid w:val="001D24C7"/>
    <w:rsid w:val="001E031A"/>
    <w:rsid w:val="001E10C7"/>
    <w:rsid w:val="002007CA"/>
    <w:rsid w:val="00200E37"/>
    <w:rsid w:val="0021124F"/>
    <w:rsid w:val="00212714"/>
    <w:rsid w:val="002161D0"/>
    <w:rsid w:val="0021770B"/>
    <w:rsid w:val="00222238"/>
    <w:rsid w:val="00224B90"/>
    <w:rsid w:val="00233146"/>
    <w:rsid w:val="00233C89"/>
    <w:rsid w:val="002362B4"/>
    <w:rsid w:val="00250D53"/>
    <w:rsid w:val="00271D81"/>
    <w:rsid w:val="00287FEB"/>
    <w:rsid w:val="002A68FD"/>
    <w:rsid w:val="002B759A"/>
    <w:rsid w:val="002C1F57"/>
    <w:rsid w:val="002C66EC"/>
    <w:rsid w:val="002C78DE"/>
    <w:rsid w:val="002D1402"/>
    <w:rsid w:val="002D7579"/>
    <w:rsid w:val="002E2F8A"/>
    <w:rsid w:val="002E79BB"/>
    <w:rsid w:val="00304F93"/>
    <w:rsid w:val="00310D22"/>
    <w:rsid w:val="003239A3"/>
    <w:rsid w:val="00324E54"/>
    <w:rsid w:val="003440F3"/>
    <w:rsid w:val="003447DB"/>
    <w:rsid w:val="0034497E"/>
    <w:rsid w:val="00347D7F"/>
    <w:rsid w:val="00354E64"/>
    <w:rsid w:val="003715B5"/>
    <w:rsid w:val="003734E0"/>
    <w:rsid w:val="00396B34"/>
    <w:rsid w:val="003A0896"/>
    <w:rsid w:val="003A6511"/>
    <w:rsid w:val="003B0273"/>
    <w:rsid w:val="003B02D7"/>
    <w:rsid w:val="003C2502"/>
    <w:rsid w:val="003C282D"/>
    <w:rsid w:val="003C6A40"/>
    <w:rsid w:val="003D3016"/>
    <w:rsid w:val="003E58FC"/>
    <w:rsid w:val="003E6FD0"/>
    <w:rsid w:val="00410A64"/>
    <w:rsid w:val="0041183C"/>
    <w:rsid w:val="00430F7D"/>
    <w:rsid w:val="00450642"/>
    <w:rsid w:val="00451A41"/>
    <w:rsid w:val="00461DF6"/>
    <w:rsid w:val="00466904"/>
    <w:rsid w:val="00484518"/>
    <w:rsid w:val="004900FA"/>
    <w:rsid w:val="004A0C89"/>
    <w:rsid w:val="004A3AA5"/>
    <w:rsid w:val="004A5CAD"/>
    <w:rsid w:val="004B40E9"/>
    <w:rsid w:val="004B606A"/>
    <w:rsid w:val="004B6180"/>
    <w:rsid w:val="004E3A30"/>
    <w:rsid w:val="004E43CE"/>
    <w:rsid w:val="00507E22"/>
    <w:rsid w:val="00511BEB"/>
    <w:rsid w:val="00521B8A"/>
    <w:rsid w:val="005236A9"/>
    <w:rsid w:val="00534E0F"/>
    <w:rsid w:val="00537CC2"/>
    <w:rsid w:val="0054653E"/>
    <w:rsid w:val="005517DA"/>
    <w:rsid w:val="00552721"/>
    <w:rsid w:val="00560500"/>
    <w:rsid w:val="005809F7"/>
    <w:rsid w:val="00583EA6"/>
    <w:rsid w:val="0059772D"/>
    <w:rsid w:val="00597856"/>
    <w:rsid w:val="005B4BFE"/>
    <w:rsid w:val="005B5E24"/>
    <w:rsid w:val="005B6E89"/>
    <w:rsid w:val="005B7B45"/>
    <w:rsid w:val="005D0FBB"/>
    <w:rsid w:val="005D5105"/>
    <w:rsid w:val="005D5F61"/>
    <w:rsid w:val="005E63F5"/>
    <w:rsid w:val="00603AB8"/>
    <w:rsid w:val="00617740"/>
    <w:rsid w:val="00617B35"/>
    <w:rsid w:val="00626C87"/>
    <w:rsid w:val="0063258D"/>
    <w:rsid w:val="00634836"/>
    <w:rsid w:val="0063628C"/>
    <w:rsid w:val="00645304"/>
    <w:rsid w:val="006464AE"/>
    <w:rsid w:val="00652DFD"/>
    <w:rsid w:val="00660889"/>
    <w:rsid w:val="00684754"/>
    <w:rsid w:val="00692968"/>
    <w:rsid w:val="006A21C8"/>
    <w:rsid w:val="006C5497"/>
    <w:rsid w:val="006D0BCD"/>
    <w:rsid w:val="006D2E92"/>
    <w:rsid w:val="006F6D70"/>
    <w:rsid w:val="006F7CF0"/>
    <w:rsid w:val="00706ED3"/>
    <w:rsid w:val="00710D3B"/>
    <w:rsid w:val="007310DE"/>
    <w:rsid w:val="00753F46"/>
    <w:rsid w:val="00760F83"/>
    <w:rsid w:val="00766572"/>
    <w:rsid w:val="00772E93"/>
    <w:rsid w:val="007742E0"/>
    <w:rsid w:val="00785D13"/>
    <w:rsid w:val="00795B1E"/>
    <w:rsid w:val="007A2836"/>
    <w:rsid w:val="007A6E43"/>
    <w:rsid w:val="007F3B1C"/>
    <w:rsid w:val="007F7DF5"/>
    <w:rsid w:val="00800E87"/>
    <w:rsid w:val="00802592"/>
    <w:rsid w:val="00802C4E"/>
    <w:rsid w:val="00815732"/>
    <w:rsid w:val="00817328"/>
    <w:rsid w:val="00844A96"/>
    <w:rsid w:val="00862F87"/>
    <w:rsid w:val="00865BCC"/>
    <w:rsid w:val="00870A31"/>
    <w:rsid w:val="0087332E"/>
    <w:rsid w:val="008763A0"/>
    <w:rsid w:val="008766D1"/>
    <w:rsid w:val="00882E95"/>
    <w:rsid w:val="00887677"/>
    <w:rsid w:val="0089655B"/>
    <w:rsid w:val="008A3EEA"/>
    <w:rsid w:val="008A72C2"/>
    <w:rsid w:val="008A72E0"/>
    <w:rsid w:val="008C085B"/>
    <w:rsid w:val="008C5BCC"/>
    <w:rsid w:val="008D0794"/>
    <w:rsid w:val="008D1F18"/>
    <w:rsid w:val="008E6DEA"/>
    <w:rsid w:val="008F74C3"/>
    <w:rsid w:val="00912C77"/>
    <w:rsid w:val="00917662"/>
    <w:rsid w:val="00926C61"/>
    <w:rsid w:val="009272BE"/>
    <w:rsid w:val="00944916"/>
    <w:rsid w:val="00946A63"/>
    <w:rsid w:val="00951257"/>
    <w:rsid w:val="009620E0"/>
    <w:rsid w:val="00982D28"/>
    <w:rsid w:val="00984DFA"/>
    <w:rsid w:val="00993B8E"/>
    <w:rsid w:val="009B09C9"/>
    <w:rsid w:val="009C188E"/>
    <w:rsid w:val="009C48B5"/>
    <w:rsid w:val="009D45DB"/>
    <w:rsid w:val="009E43D4"/>
    <w:rsid w:val="009E4F24"/>
    <w:rsid w:val="00A0255B"/>
    <w:rsid w:val="00A058B9"/>
    <w:rsid w:val="00A06404"/>
    <w:rsid w:val="00A10AAF"/>
    <w:rsid w:val="00A170AD"/>
    <w:rsid w:val="00A17D9B"/>
    <w:rsid w:val="00A23045"/>
    <w:rsid w:val="00A30813"/>
    <w:rsid w:val="00A507F8"/>
    <w:rsid w:val="00A61351"/>
    <w:rsid w:val="00A85197"/>
    <w:rsid w:val="00A942BC"/>
    <w:rsid w:val="00A951E2"/>
    <w:rsid w:val="00AA1667"/>
    <w:rsid w:val="00AA5622"/>
    <w:rsid w:val="00AB7174"/>
    <w:rsid w:val="00AE081D"/>
    <w:rsid w:val="00AE15D8"/>
    <w:rsid w:val="00B0291D"/>
    <w:rsid w:val="00B13703"/>
    <w:rsid w:val="00B20A7A"/>
    <w:rsid w:val="00B31203"/>
    <w:rsid w:val="00B40074"/>
    <w:rsid w:val="00B40755"/>
    <w:rsid w:val="00B453F8"/>
    <w:rsid w:val="00B61D96"/>
    <w:rsid w:val="00B62045"/>
    <w:rsid w:val="00B6250B"/>
    <w:rsid w:val="00B64D74"/>
    <w:rsid w:val="00B65FEE"/>
    <w:rsid w:val="00B75294"/>
    <w:rsid w:val="00B77FD4"/>
    <w:rsid w:val="00B83427"/>
    <w:rsid w:val="00BA11A3"/>
    <w:rsid w:val="00BA2C72"/>
    <w:rsid w:val="00BA4DBE"/>
    <w:rsid w:val="00BB1E3A"/>
    <w:rsid w:val="00BB20AF"/>
    <w:rsid w:val="00BD3612"/>
    <w:rsid w:val="00BF4E6A"/>
    <w:rsid w:val="00BF52AB"/>
    <w:rsid w:val="00C42515"/>
    <w:rsid w:val="00C42775"/>
    <w:rsid w:val="00C44BF8"/>
    <w:rsid w:val="00C649B7"/>
    <w:rsid w:val="00C666AA"/>
    <w:rsid w:val="00C67F1E"/>
    <w:rsid w:val="00C718BC"/>
    <w:rsid w:val="00C759D4"/>
    <w:rsid w:val="00C93F31"/>
    <w:rsid w:val="00CC4260"/>
    <w:rsid w:val="00CE0370"/>
    <w:rsid w:val="00CE45D5"/>
    <w:rsid w:val="00CE509C"/>
    <w:rsid w:val="00CF45DF"/>
    <w:rsid w:val="00D07032"/>
    <w:rsid w:val="00D11AAE"/>
    <w:rsid w:val="00D125B0"/>
    <w:rsid w:val="00D25F6B"/>
    <w:rsid w:val="00D31B2B"/>
    <w:rsid w:val="00D372E6"/>
    <w:rsid w:val="00D44226"/>
    <w:rsid w:val="00D5696D"/>
    <w:rsid w:val="00D60F2F"/>
    <w:rsid w:val="00D65418"/>
    <w:rsid w:val="00D91120"/>
    <w:rsid w:val="00D93B7B"/>
    <w:rsid w:val="00DD40F0"/>
    <w:rsid w:val="00DE3831"/>
    <w:rsid w:val="00DF1338"/>
    <w:rsid w:val="00DF31C3"/>
    <w:rsid w:val="00E10D59"/>
    <w:rsid w:val="00E1598E"/>
    <w:rsid w:val="00E404C0"/>
    <w:rsid w:val="00E654B4"/>
    <w:rsid w:val="00E700BD"/>
    <w:rsid w:val="00E90B73"/>
    <w:rsid w:val="00EB4843"/>
    <w:rsid w:val="00EE7BE1"/>
    <w:rsid w:val="00F06DE6"/>
    <w:rsid w:val="00F22281"/>
    <w:rsid w:val="00F26CC6"/>
    <w:rsid w:val="00F41B21"/>
    <w:rsid w:val="00F434E1"/>
    <w:rsid w:val="00F61115"/>
    <w:rsid w:val="00F706C8"/>
    <w:rsid w:val="00F70806"/>
    <w:rsid w:val="00F75BAF"/>
    <w:rsid w:val="00F84B25"/>
    <w:rsid w:val="00F86652"/>
    <w:rsid w:val="00F92608"/>
    <w:rsid w:val="00F94391"/>
    <w:rsid w:val="00F94AD5"/>
    <w:rsid w:val="00FA1EE1"/>
    <w:rsid w:val="00FB45F2"/>
    <w:rsid w:val="00FC76F1"/>
    <w:rsid w:val="00FD6DA7"/>
    <w:rsid w:val="00FE3211"/>
    <w:rsid w:val="00FF343D"/>
    <w:rsid w:val="00FF72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="Times New Roman"/>
      <w:sz w:val="22"/>
      <w:szCs w:val="22"/>
      <w:lang w:val="uk-UA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F18"/>
    <w:pPr>
      <w:keepNext/>
      <w:jc w:val="center"/>
      <w:outlineLvl w:val="0"/>
    </w:pPr>
    <w:rPr>
      <w:rFonts w:ascii="Calibri Light" w:hAnsi="Calibri Light"/>
      <w:b/>
      <w:color w:val="538135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E0F"/>
    <w:pPr>
      <w:keepNext/>
      <w:tabs>
        <w:tab w:val="left" w:pos="90"/>
      </w:tabs>
      <w:spacing w:after="0" w:line="240" w:lineRule="auto"/>
      <w:ind w:left="90"/>
      <w:jc w:val="center"/>
      <w:outlineLvl w:val="1"/>
    </w:pPr>
    <w:rPr>
      <w:rFonts w:ascii="Calibri Light" w:hAnsi="Calibri Light"/>
      <w:b/>
      <w:color w:val="53813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="Times New Roman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="Times New Roman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hAnsi="Verdana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4A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AD5"/>
    <w:rPr>
      <w:rFonts w:ascii="Tahoma" w:eastAsia="Times New Roman" w:hAnsi="Tahoma" w:cs="Tahoma"/>
      <w:sz w:val="16"/>
      <w:szCs w:val="16"/>
      <w:lang w:val="uk-UA" w:eastAsia="uk-UA"/>
    </w:rPr>
  </w:style>
  <w:style w:type="character" w:customStyle="1" w:styleId="Heading1Char">
    <w:name w:val="Heading 1 Char"/>
    <w:basedOn w:val="DefaultParagraphFont"/>
    <w:link w:val="Heading1"/>
    <w:uiPriority w:val="9"/>
    <w:rsid w:val="008D1F18"/>
    <w:rPr>
      <w:rFonts w:ascii="Calibri Light" w:eastAsia="Times New Roman" w:hAnsi="Calibri Light"/>
      <w:b/>
      <w:color w:val="538135"/>
      <w:sz w:val="32"/>
      <w:szCs w:val="32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rsid w:val="00534E0F"/>
    <w:rPr>
      <w:rFonts w:ascii="Calibri Light" w:eastAsia="Times New Roman" w:hAnsi="Calibri Light"/>
      <w:b/>
      <w:color w:val="538135"/>
      <w:sz w:val="32"/>
      <w:szCs w:val="32"/>
      <w:lang w:eastAsia="uk-UA"/>
    </w:rPr>
  </w:style>
  <w:style w:type="paragraph" w:customStyle="1" w:styleId="ListParagraph1">
    <w:name w:val="List Paragraph1"/>
    <w:basedOn w:val="Normal"/>
    <w:uiPriority w:val="1"/>
    <w:qFormat/>
    <w:rsid w:val="00451A41"/>
    <w:pPr>
      <w:widowControl w:val="0"/>
      <w:spacing w:after="0" w:line="240" w:lineRule="auto"/>
      <w:ind w:left="820" w:hanging="269"/>
    </w:pPr>
    <w:rPr>
      <w:rFonts w:ascii="Times New Roman" w:hAnsi="Times New Roman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C28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28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282D"/>
    <w:rPr>
      <w:rFonts w:eastAsia="Times New Roman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8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82D"/>
    <w:rPr>
      <w:rFonts w:eastAsia="Times New Roman"/>
      <w:b/>
      <w:bCs/>
      <w:sz w:val="20"/>
      <w:szCs w:val="20"/>
      <w:lang w:val="uk-UA" w:eastAsia="uk-U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706C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706C8"/>
    <w:rPr>
      <w:rFonts w:eastAsia="Times New Roman"/>
      <w:lang w:val="uk-UA" w:eastAsia="uk-UA"/>
    </w:rPr>
  </w:style>
  <w:style w:type="character" w:customStyle="1" w:styleId="title">
    <w:name w:val="title"/>
    <w:basedOn w:val="DefaultParagraphFont"/>
    <w:rsid w:val="0087332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navaneethakumar.390310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D3666-AEDE-4A4D-B440-465EE773F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Visitor</cp:lastModifiedBy>
  <cp:revision>2</cp:revision>
  <dcterms:created xsi:type="dcterms:W3CDTF">2019-04-22T09:33:00Z</dcterms:created>
  <dcterms:modified xsi:type="dcterms:W3CDTF">2019-04-22T09:33:00Z</dcterms:modified>
</cp:coreProperties>
</file>